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000000">
        <w:fldChar w:fldCharType="begin"/>
      </w:r>
      <w:r w:rsidR="00000000">
        <w:instrText>HYPERLINK "http://biosharing.org/" \h</w:instrText>
      </w:r>
      <w:r w:rsidR="00000000">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000000">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512"/>
        <w:gridCol w:w="658"/>
      </w:tblGrid>
      <w:tr w:rsidR="00F102CC" w14:paraId="737D6F7F" w14:textId="77777777" w:rsidTr="00572E3B">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512"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58"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572E3B">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512"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658"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6799F848" w:rsidR="00F102CC" w:rsidRPr="003D5AF6" w:rsidRDefault="004145F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rsidTr="00572E3B">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512"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58"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rsidTr="00572E3B">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512"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58"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572E3B">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512"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7991819" w:rsidR="00F102CC" w:rsidRPr="003D5AF6" w:rsidRDefault="004145F0">
            <w:pPr>
              <w:rPr>
                <w:rFonts w:ascii="Noto Sans" w:eastAsia="Noto Sans" w:hAnsi="Noto Sans" w:cs="Noto Sans"/>
                <w:bCs/>
                <w:color w:val="434343"/>
                <w:sz w:val="18"/>
                <w:szCs w:val="18"/>
              </w:rPr>
            </w:pPr>
            <w:r>
              <w:rPr>
                <w:rFonts w:ascii="Noto Sans" w:eastAsia="Noto Sans" w:hAnsi="Noto Sans" w:cs="Noto Sans"/>
                <w:bCs/>
                <w:color w:val="434343"/>
                <w:sz w:val="18"/>
                <w:szCs w:val="18"/>
              </w:rPr>
              <w:t>Supplementary File 5</w:t>
            </w:r>
          </w:p>
        </w:tc>
        <w:tc>
          <w:tcPr>
            <w:tcW w:w="658"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rsidTr="00572E3B">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512"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58"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rsidTr="00572E3B">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512"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58"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572E3B">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1F152982" w:rsidR="00F102CC" w:rsidRPr="003D5AF6" w:rsidRDefault="004145F0">
            <w:pPr>
              <w:rPr>
                <w:rFonts w:ascii="Noto Sans" w:eastAsia="Noto Sans" w:hAnsi="Noto Sans" w:cs="Noto Sans"/>
                <w:bCs/>
                <w:color w:val="434343"/>
                <w:sz w:val="18"/>
                <w:szCs w:val="18"/>
              </w:rPr>
            </w:pPr>
            <w:r>
              <w:rPr>
                <w:rFonts w:ascii="Noto Sans" w:eastAsia="Noto Sans" w:hAnsi="Noto Sans" w:cs="Noto Sans"/>
                <w:bCs/>
                <w:color w:val="434343"/>
                <w:sz w:val="18"/>
                <w:szCs w:val="18"/>
              </w:rPr>
              <w:t>Supplementary File 3</w:t>
            </w: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572E3B">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512"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658"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rsidTr="00572E3B">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512"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58"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rsidTr="00572E3B">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4DBA14D3" w14:textId="77777777" w:rsidR="00F102CC" w:rsidRDefault="004145F0">
            <w:pPr>
              <w:rPr>
                <w:rFonts w:ascii="Noto Sans" w:eastAsia="Noto Sans" w:hAnsi="Noto Sans" w:cs="Noto Sans"/>
                <w:bCs/>
                <w:color w:val="434343"/>
                <w:sz w:val="18"/>
                <w:szCs w:val="18"/>
              </w:rPr>
            </w:pPr>
            <w:r>
              <w:rPr>
                <w:rFonts w:ascii="Noto Sans" w:eastAsia="Noto Sans" w:hAnsi="Noto Sans" w:cs="Noto Sans"/>
                <w:bCs/>
                <w:color w:val="434343"/>
                <w:sz w:val="18"/>
                <w:szCs w:val="18"/>
              </w:rPr>
              <w:t>C2C12, Mouse Myoblasts (CRL-1772), ATCC.</w:t>
            </w:r>
          </w:p>
          <w:p w14:paraId="142EF030" w14:textId="19B75110" w:rsidR="004145F0" w:rsidRPr="003D5AF6" w:rsidRDefault="004145F0">
            <w:pPr>
              <w:rPr>
                <w:rFonts w:ascii="Noto Sans" w:eastAsia="Noto Sans" w:hAnsi="Noto Sans" w:cs="Noto Sans"/>
                <w:bCs/>
                <w:color w:val="434343"/>
                <w:sz w:val="18"/>
                <w:szCs w:val="18"/>
              </w:rPr>
            </w:pPr>
            <w:r>
              <w:rPr>
                <w:rFonts w:ascii="Noto Sans" w:eastAsia="Noto Sans" w:hAnsi="Noto Sans" w:cs="Noto Sans"/>
                <w:bCs/>
                <w:color w:val="434343"/>
                <w:sz w:val="18"/>
                <w:szCs w:val="18"/>
              </w:rPr>
              <w:t>MCF7, Human Breast Adenocarcinoma (HTB-22), ATCC.</w:t>
            </w: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572E3B">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6E8ED048" w:rsidR="00F102CC" w:rsidRPr="004145F0" w:rsidRDefault="00572E3B">
            <w:pPr>
              <w:rPr>
                <w:rFonts w:ascii="Noto Sans" w:eastAsia="Noto Sans" w:hAnsi="Noto Sans" w:cs="Noto Sans"/>
                <w:bCs/>
                <w:color w:val="434343"/>
                <w:sz w:val="18"/>
                <w:szCs w:val="18"/>
              </w:rPr>
            </w:pPr>
            <w:r>
              <w:rPr>
                <w:rFonts w:ascii="Noto Sans" w:eastAsia="Noto Sans" w:hAnsi="Noto Sans" w:cs="Noto Sans"/>
                <w:bCs/>
                <w:color w:val="434343"/>
                <w:sz w:val="18"/>
                <w:szCs w:val="18"/>
              </w:rPr>
              <w:t>HSMM-Muscle Myoblasts SkGM2 (CC-2850)</w:t>
            </w:r>
            <w:r w:rsidR="004145F0">
              <w:rPr>
                <w:rFonts w:ascii="Noto Sans" w:eastAsia="Noto Sans" w:hAnsi="Noto Sans" w:cs="Noto Sans"/>
                <w:bCs/>
                <w:color w:val="434343"/>
                <w:sz w:val="18"/>
                <w:szCs w:val="18"/>
              </w:rPr>
              <w:t xml:space="preserve">, </w:t>
            </w:r>
            <w:r w:rsidR="004145F0">
              <w:rPr>
                <w:rFonts w:ascii="Noto Sans" w:eastAsia="Noto Sans" w:hAnsi="Noto Sans" w:cs="Noto Sans"/>
                <w:bCs/>
                <w:i/>
                <w:iCs/>
                <w:color w:val="434343"/>
                <w:sz w:val="18"/>
                <w:szCs w:val="18"/>
              </w:rPr>
              <w:t>Homo sapiens</w:t>
            </w:r>
            <w:r w:rsidR="004145F0">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21/M, commercially obtained from Lonza Inc.</w:t>
            </w: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rsidTr="00572E3B">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512"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58"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rsidTr="00572E3B">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512"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58"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rsidTr="00572E3B">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DCD2479" w:rsidR="00F102CC" w:rsidRPr="003D5AF6" w:rsidRDefault="004145F0">
            <w:pPr>
              <w:rPr>
                <w:rFonts w:ascii="Noto Sans" w:eastAsia="Noto Sans" w:hAnsi="Noto Sans" w:cs="Noto Sans"/>
                <w:bCs/>
                <w:color w:val="434343"/>
                <w:sz w:val="18"/>
                <w:szCs w:val="18"/>
              </w:rPr>
            </w:pPr>
            <w:r>
              <w:rPr>
                <w:rFonts w:ascii="Noto Sans" w:eastAsia="Noto Sans" w:hAnsi="Noto Sans" w:cs="Noto Sans"/>
                <w:bCs/>
                <w:color w:val="434343"/>
                <w:sz w:val="18"/>
                <w:szCs w:val="18"/>
              </w:rPr>
              <w:t>Mus musculus, C57BL/6J, Male and Female, 12-15 weeks, None. JAX</w:t>
            </w:r>
            <w:r w:rsidR="00C26944">
              <w:rPr>
                <w:rFonts w:ascii="Noto Sans" w:eastAsia="Noto Sans" w:hAnsi="Noto Sans" w:cs="Noto Sans"/>
                <w:bCs/>
                <w:color w:val="434343"/>
                <w:sz w:val="18"/>
                <w:szCs w:val="18"/>
              </w:rPr>
              <w:t>#000664</w:t>
            </w: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572E3B">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65E60EAC" w:rsidR="00F102CC" w:rsidRPr="003D5AF6" w:rsidRDefault="00F102CC">
            <w:pPr>
              <w:rPr>
                <w:rFonts w:ascii="Noto Sans" w:eastAsia="Noto Sans" w:hAnsi="Noto Sans" w:cs="Noto Sans"/>
                <w:bCs/>
                <w:color w:val="434343"/>
                <w:sz w:val="18"/>
                <w:szCs w:val="18"/>
              </w:rPr>
            </w:pP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A1AB526" w:rsidR="00F102CC" w:rsidRPr="003D5AF6" w:rsidRDefault="00C2694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rsidTr="00572E3B">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512"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58"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rsidTr="00572E3B">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512"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658"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572E3B">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9A334CA" w:rsidR="00F102CC" w:rsidRPr="003D5AF6" w:rsidRDefault="00C2694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572E3B">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0FE13FDE" w:rsidR="00F102CC" w:rsidRPr="003D5AF6" w:rsidRDefault="00C2694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rsidTr="00572E3B">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512"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658"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rsidTr="00572E3B">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512"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658"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572E3B">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512"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658"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A9E9602" w:rsidR="00F102CC" w:rsidRDefault="00C26944">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9E4F3B0"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59F1D2DA"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7161065"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1, Figure 2, Figure 3, Figure 4</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09A09C6"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D05582F"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3C09D587"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ternal Animal Users Committee and Institutional Animal Ethics Committee of NCBS-InStem approval number INS-IAE-2023/03(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68B6EA4C"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E481CE9"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629C5B26"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3E3AA7D3"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1, Figure 2, Figure 3, Figure 4</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67C1278D"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06222BAB"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72A3C33"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2FB4E5C"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ource Code File 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FB61B3A"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8FABD88" w:rsidR="00F102CC" w:rsidRPr="003D5AF6" w:rsidRDefault="00C2694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 xml:space="preserve">The MDAR framework recommends adoption of discipline-specific guidelines, </w:t>
      </w:r>
      <w:proofErr w:type="gramStart"/>
      <w:r>
        <w:rPr>
          <w:rFonts w:ascii="Noto Sans" w:eastAsia="Noto Sans" w:hAnsi="Noto Sans" w:cs="Noto Sans"/>
          <w:color w:val="434343"/>
          <w:sz w:val="18"/>
          <w:szCs w:val="18"/>
        </w:rPr>
        <w:t>established</w:t>
      </w:r>
      <w:proofErr w:type="gramEnd"/>
      <w:r>
        <w:rPr>
          <w:rFonts w:ascii="Noto Sans" w:eastAsia="Noto Sans" w:hAnsi="Noto Sans" w:cs="Noto Sans"/>
          <w:color w:val="434343"/>
          <w:sz w:val="18"/>
          <w:szCs w:val="18"/>
        </w:rPr>
        <w:t xml:space="preserve">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616FE66" w:rsidR="00F102CC" w:rsidRPr="003D5AF6" w:rsidRDefault="00EC325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8254C" w14:textId="77777777" w:rsidR="00C45C09" w:rsidRDefault="00C45C09">
      <w:r>
        <w:separator/>
      </w:r>
    </w:p>
  </w:endnote>
  <w:endnote w:type="continuationSeparator" w:id="0">
    <w:p w14:paraId="0C3131CF" w14:textId="77777777" w:rsidR="00C45C09" w:rsidRDefault="00C45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02F706" w14:textId="77777777" w:rsidR="00C45C09" w:rsidRDefault="00C45C09">
      <w:r>
        <w:separator/>
      </w:r>
    </w:p>
  </w:footnote>
  <w:footnote w:type="continuationSeparator" w:id="0">
    <w:p w14:paraId="23BAEB5F" w14:textId="77777777" w:rsidR="00C45C09" w:rsidRDefault="00C45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1Mze2MDG0MDQ0MDdT0lEKTi0uzszPAykwrAUARz0mYywAAAA="/>
  </w:docVars>
  <w:rsids>
    <w:rsidRoot w:val="00F102CC"/>
    <w:rsid w:val="000001ED"/>
    <w:rsid w:val="000464D1"/>
    <w:rsid w:val="000B600B"/>
    <w:rsid w:val="001B3BCC"/>
    <w:rsid w:val="002209A8"/>
    <w:rsid w:val="0026795D"/>
    <w:rsid w:val="003D5AF6"/>
    <w:rsid w:val="00400C53"/>
    <w:rsid w:val="004145F0"/>
    <w:rsid w:val="00427975"/>
    <w:rsid w:val="004B3895"/>
    <w:rsid w:val="004E2C31"/>
    <w:rsid w:val="00572E3B"/>
    <w:rsid w:val="005B0259"/>
    <w:rsid w:val="007054B6"/>
    <w:rsid w:val="0078687E"/>
    <w:rsid w:val="009C7B26"/>
    <w:rsid w:val="00A11E52"/>
    <w:rsid w:val="00B2483D"/>
    <w:rsid w:val="00BD41E9"/>
    <w:rsid w:val="00C26944"/>
    <w:rsid w:val="00C45C09"/>
    <w:rsid w:val="00C84413"/>
    <w:rsid w:val="00EC3255"/>
    <w:rsid w:val="00F102CC"/>
    <w:rsid w:val="00F91042"/>
    <w:rsid w:val="00FA4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5</Pages>
  <Words>1411</Words>
  <Characters>8612</Characters>
  <Application>Microsoft Office Word</Application>
  <DocSecurity>0</DocSecurity>
  <Lines>37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warang Sachin Pundlik</cp:lastModifiedBy>
  <cp:revision>8</cp:revision>
  <dcterms:created xsi:type="dcterms:W3CDTF">2022-02-28T12:21:00Z</dcterms:created>
  <dcterms:modified xsi:type="dcterms:W3CDTF">2024-08-0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93728e418505ce55f996d02f1a2a9f3360c83f31641fcd76b03866e263c0ae</vt:lpwstr>
  </property>
</Properties>
</file>